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cerisieri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Działa drażniąco na skórę. Może powodować reakcję alergiczną skóry. Działa drażniąco na oczy. Działa bardzo toksyczn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-(1,2,3,4,5,6,7,8-octahydro-2,3,8,8-tetramethyl-2-naphthyl)ethan-1-one; 7-hydroxycitronellal; benzyl salicylate; (E)-1-(2,6,6-trimethyl-1,3-cyclohexadien-1-yl)-2-bute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strożnie płukać wodą przez kilka minut. Wyjąć soczewki kontaktowe, jeżeli są i można je łatwo usunąć. Nadal płukać. W przypadku utrzymywania się działania drażniącego na oczy: Zasięgnąć porady/zgłosić się pod opiekę lekarza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drażniące. 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wyciek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Nosić indywidualne środki ochrony. Unikać wdychania pyłu/dymu/gazu/mgły/par/rozpylonej ciecz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ać zanieczyszczoną odzież przed ponownym użyciem. Zanieczyszczonej odzieży ochronnej nie wynosić poza miejsce pracy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wiatowy. Green. Owocowy. drzewny. Piżm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(Acute Toxicity (Or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0 mg/kg masy ciała Animal: rat, Guideline: OECD Guideline 408 (Repeated Dose 90-Day Oral Toxicity Study in Rodents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masy ciała Animal: rat, Animal sex: male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cerisier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bardzo toksyczn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sp.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,3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cerisier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Przepisy szczególne dotyczące przewozu - Przewóz luz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3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chowywanie i postępowani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wymagania/Uwag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rodukt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benzyl salicylate ; 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erisieri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erisieri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7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8" Type="http://schemas.openxmlformats.org/officeDocument/2006/relationships/image" Target="media/image3.png"/><Relationship Id="rId18" Type="http://schemas.openxmlformats.org/officeDocument/2006/relationships/customXml" Target="../customXml/item3.xml"/><Relationship Id="rId3" Type="http://schemas.openxmlformats.org/officeDocument/2006/relationships/fontTable" Target="fontTable.xml"/><Relationship Id="rId12" Type="http://schemas.openxmlformats.org/officeDocument/2006/relationships/footer" Target="footer2.xml"/><Relationship Id="rId7" Type="http://schemas.openxmlformats.org/officeDocument/2006/relationships/image" Target="media/image2.png"/><Relationship Id="rId17" Type="http://schemas.openxmlformats.org/officeDocument/2006/relationships/customXml" Target="../customXml/item2.xml"/><Relationship Id="rId16" Type="http://schemas.openxmlformats.org/officeDocument/2006/relationships/styles" Target="styles.xml"/><Relationship Id="rId2" Type="http://schemas.openxmlformats.org/officeDocument/2006/relationships/webSettings" Target="webSettings.xml"/><Relationship Id="rId1" Type="http://schemas.openxmlformats.org/officeDocument/2006/relationships/settings" Target="settings.xml"/><Relationship Id="rId11" Type="http://schemas.openxmlformats.org/officeDocument/2006/relationships/footer" Target="footer1.xml"/><Relationship Id="rId6" Type="http://schemas.openxmlformats.org/officeDocument/2006/relationships/image" Target="media/image1.png"/><Relationship Id="rId15" Type="http://schemas.openxmlformats.org/officeDocument/2006/relationships/theme" Target="theme/theme1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14" Type="http://schemas.openxmlformats.org/officeDocument/2006/relationships/footer" Target="footer3.xml"/><Relationship Id="rId4" Type="http://schemas.openxmlformats.org/officeDocument/2006/relationships/customXml" Target="../customXml/item1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982133-F928-4D31-8992-D769C2F24255}"/>
</file>

<file path=customXml/itemProps3.xml><?xml version="1.0" encoding="utf-8"?>
<ds:datastoreItem xmlns:ds="http://schemas.openxmlformats.org/officeDocument/2006/customXml" ds:itemID="{050DA8D8-8C5C-4505-AABC-2D2EE0561BD1}"/>
</file>

<file path=customXml/itemProps4.xml><?xml version="1.0" encoding="utf-8"?>
<ds:datastoreItem xmlns:ds="http://schemas.openxmlformats.org/officeDocument/2006/customXml" ds:itemID="{AE13B7B1-607E-4F61-B7ED-C9FC93D758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